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issa Hoshiza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shiza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5 Thierry Ln Prospect Heights, IL, USA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lissahoshizak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4641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7/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